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Uzbekistan</w:t>
      </w:r>
      <w:r>
        <w:t xml:space="preserve"> </w:t>
      </w:r>
      <w:r>
        <w:t xml:space="preserve">Tashkent</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Hospital or Organization Name]</w:t>
      </w:r>
      <w:r>
        <w:br/>
      </w:r>
      <w:r>
        <w:t xml:space="preserve">[Address in Tashkent, Uzbekistan]</w:t>
      </w:r>
    </w:p>
    <w:bookmarkStart w:id="24" w:name="dear-hiring-managers-name"/>
    <w:p>
      <w:pPr>
        <w:pStyle w:val="Heading2"/>
      </w:pPr>
      <w:r>
        <w:t xml:space="preserve">Dear [Hiring Manager's Name],</w:t>
      </w:r>
    </w:p>
    <w:p>
      <w:pPr>
        <w:pStyle w:val="FirstParagraph"/>
      </w:pPr>
      <w:r>
        <w:t xml:space="preserve">I am writing to express my sincere interest in the Paramedic position at [Hospital or Organization Name] in Tashkent, Uzbekistan. As a dedicated and skilled paramedic with [X years] of experience in emergency medical services, I am eager to contribute my expertise to the healthcare community in Uzbekistan Tashkent. The opportunity to work within this dynamic and growing city aligns perfectly with my professional goals and passion for providing critical care in high-pressure environments.</w:t>
      </w:r>
    </w:p>
    <w:p>
      <w:pPr>
        <w:pStyle w:val="BodyText"/>
      </w:pPr>
      <w:r>
        <w:t xml:space="preserve">Throughout my career as a Paramedic, I have developed a strong foundation in emergency response, trauma care, and patient advocacy. My training has equipped me with the ability to assess complex medical situations, administer life-saving interventions, and collaborate effectively with healthcare teams. I am particularly drawn to the unique challenges of working in Uzbekistan Tashkent, where the demand for skilled paramedics is rising due to urbanization and the need for rapid emergency response systems. My commitment to continuous learning and adaptability makes me well-suited to thrive in this environment.</w:t>
      </w:r>
    </w:p>
    <w:bookmarkStart w:id="20" w:name="professional-experience"/>
    <w:p>
      <w:pPr>
        <w:pStyle w:val="Heading3"/>
      </w:pPr>
      <w:r>
        <w:t xml:space="preserve">Professional Experience</w:t>
      </w:r>
    </w:p>
    <w:p>
      <w:pPr>
        <w:pStyle w:val="FirstParagraph"/>
      </w:pPr>
      <w:r>
        <w:t xml:space="preserve">Over the years, I have worked in diverse settings, including urban emergency services and rural healthcare initiatives. My role as a Paramedic at [Previous Employer or Location] involved responding to a wide range of emergencies, from cardiac arrest and trauma to medical crises requiring immediate intervention. I have also participated in community health programs that emphasize preventive care and public education, which I believe is essential for building resilient healthcare systems in Uzbekistan Tashkent.</w:t>
      </w:r>
    </w:p>
    <w:p>
      <w:pPr>
        <w:pStyle w:val="BodyText"/>
      </w:pPr>
      <w:r>
        <w:t xml:space="preserve">One of my most rewarding experiences was leading a mobile emergency response team during a large-scale event in [City or Region], where we provided care to over [X] individuals. This experience reinforced the importance of teamwork, clear communication, and cultural sensitivity—qualities that are critical when serving diverse populations in Tashkent. I am confident that my ability to remain calm under pressure and prioritize patient needs will be an asset to your organization.</w:t>
      </w:r>
    </w:p>
    <w:bookmarkEnd w:id="20"/>
    <w:bookmarkStart w:id="21" w:name="skills-and-qualifications"/>
    <w:p>
      <w:pPr>
        <w:pStyle w:val="Heading3"/>
      </w:pPr>
      <w:r>
        <w:t xml:space="preserve">Skills and Qualifications</w:t>
      </w:r>
    </w:p>
    <w:p>
      <w:pPr>
        <w:pStyle w:val="FirstParagraph"/>
      </w:pPr>
      <w:r>
        <w:t xml:space="preserve">As a Paramedic, I hold certifications in Advanced Cardiac Life Support (ACLS), Basic Life Support (BLS), and trauma care. My proficiency in using medical equipment, including defibrillators, ventilators, and intravenous therapy tools, ensures that I can deliver high-quality care in any situation. Additionally, my fluency in [Language(s)] allows me to communicate effectively with patients and colleagues in Uzbekistan Tashkent, bridging potential language barriers and fostering trust.</w:t>
      </w:r>
    </w:p>
    <w:p>
      <w:pPr>
        <w:pStyle w:val="BodyText"/>
      </w:pPr>
      <w:r>
        <w:t xml:space="preserve">I am also highly trained in emergency medical transportation, including the safe handling of patients during transit. My experience with triage protocols and patient documentation has enabled me to streamline operations and improve outcomes in fast-paced environments. I understand the importance of adhering to local regulations while maintaining a focus on compassionate care, which is vital for building strong relationships with both patients and healthcare professionals in Uzbekistan.</w:t>
      </w:r>
    </w:p>
    <w:bookmarkEnd w:id="21"/>
    <w:bookmarkStart w:id="22" w:name="why-uzbekistan-tashkent"/>
    <w:p>
      <w:pPr>
        <w:pStyle w:val="Heading3"/>
      </w:pPr>
      <w:r>
        <w:t xml:space="preserve">Why Uzbekistan Tashkent?</w:t>
      </w:r>
    </w:p>
    <w:p>
      <w:pPr>
        <w:pStyle w:val="FirstParagraph"/>
      </w:pPr>
      <w:r>
        <w:t xml:space="preserve">Uzbekistan Tashkent represents a unique opportunity to contribute to a region that is rapidly modernizing its healthcare infrastructure. I am deeply inspired by the city's commitment to improving emergency medical services and expanding access to quality care. As a Paramedic, I am eager to support these initiatives by sharing my knowledge and learning from the local healthcare system. Tashkent’s blend of historical significance and modern innovation creates an ideal setting for someone who values both tradition and progress in their work.</w:t>
      </w:r>
    </w:p>
    <w:p>
      <w:pPr>
        <w:pStyle w:val="BodyText"/>
      </w:pPr>
      <w:r>
        <w:t xml:space="preserve">Moreover, I am committed to understanding the cultural nuances of Uzbekistan Tashkent. I have researched the importance of community-based healthcare in this region and am prepared to adapt my approach to meet the specific needs of patients. Whether it is through language, customs, or local practices, I aim to provide care that is both effective and respectful of cultural values.</w:t>
      </w:r>
    </w:p>
    <w:bookmarkEnd w:id="22"/>
    <w:bookmarkStart w:id="23" w:name="conclusion"/>
    <w:p>
      <w:pPr>
        <w:pStyle w:val="Heading3"/>
      </w:pPr>
      <w:r>
        <w:t xml:space="preserve">Conclusion</w:t>
      </w:r>
    </w:p>
    <w:p>
      <w:pPr>
        <w:pStyle w:val="FirstParagraph"/>
      </w:pPr>
      <w:r>
        <w:t xml:space="preserve">In conclusion, I am excited about the possibility of joining [Hospital or Organization Name] as a Paramedic in Uzbekistan Tashkent. My experience, skills, and dedication to emergency care align with the mission of your organization. I am confident that my background will enable me to contribute meaningfully to your team while growing professionally in this vibrant city.</w:t>
      </w:r>
    </w:p>
    <w:p>
      <w:pPr>
        <w:pStyle w:val="BodyText"/>
      </w:pPr>
      <w:r>
        <w:t xml:space="preserve">Thank you for considering my application. I would be honored to discuss how my qualifications align with the needs of your organization. Please feel free to contact me at [Phone Number] or [Email Address] at your earliest convenience. I look forward to the opportunity to contribute to the healthcare advancements in Uzbekistan Tashkent.</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Uzbekistan Tashkent</dc:title>
  <dc:creator/>
  <dc:language>en</dc:language>
  <cp:keywords/>
  <dcterms:created xsi:type="dcterms:W3CDTF">2026-07-23T19:42:19Z</dcterms:created>
  <dcterms:modified xsi:type="dcterms:W3CDTF">2026-07-23T19:42:19Z</dcterms:modified>
</cp:coreProperties>
</file>

<file path=docProps/custom.xml><?xml version="1.0" encoding="utf-8"?>
<Properties xmlns="http://schemas.openxmlformats.org/officeDocument/2006/custom-properties" xmlns:vt="http://schemas.openxmlformats.org/officeDocument/2006/docPropsVTypes"/>
</file>